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859A27" w14:textId="36ED5448" w:rsidR="00EA247A" w:rsidRDefault="00EA247A" w:rsidP="00014C43">
      <w:bookmarkStart w:id="0" w:name="_GoBack"/>
      <w:bookmarkEnd w:id="0"/>
    </w:p>
    <w:p w14:paraId="49C71ABC" w14:textId="76596A32" w:rsidR="00D04221" w:rsidRDefault="00D04221" w:rsidP="00014C43"/>
    <w:p w14:paraId="63E2A186" w14:textId="1658DF76" w:rsidR="00D04221" w:rsidRPr="00315547" w:rsidRDefault="00D3145B" w:rsidP="00D04221">
      <w:pPr>
        <w:jc w:val="center"/>
        <w:rPr>
          <w:rFonts w:ascii="Bell MT" w:hAnsi="Bell MT"/>
          <w:b/>
          <w:bCs/>
          <w:sz w:val="28"/>
          <w:szCs w:val="28"/>
        </w:rPr>
      </w:pPr>
      <w:r w:rsidRPr="00315547">
        <w:rPr>
          <w:rFonts w:ascii="Bell MT" w:hAnsi="Bell MT"/>
          <w:b/>
          <w:bCs/>
          <w:sz w:val="28"/>
          <w:szCs w:val="28"/>
        </w:rPr>
        <w:t>Guardian</w:t>
      </w:r>
      <w:r w:rsidR="00D04221" w:rsidRPr="00315547">
        <w:rPr>
          <w:rFonts w:ascii="Bell MT" w:hAnsi="Bell MT"/>
          <w:b/>
          <w:bCs/>
          <w:sz w:val="28"/>
          <w:szCs w:val="28"/>
        </w:rPr>
        <w:t xml:space="preserve"> Consent Form</w:t>
      </w:r>
    </w:p>
    <w:p w14:paraId="085B87EC" w14:textId="77777777" w:rsidR="00D04221" w:rsidRPr="00315547" w:rsidRDefault="00D04221" w:rsidP="00D04221">
      <w:pPr>
        <w:jc w:val="both"/>
        <w:rPr>
          <w:rFonts w:ascii="Bell MT" w:hAnsi="Bell MT"/>
          <w:sz w:val="28"/>
          <w:szCs w:val="28"/>
        </w:rPr>
      </w:pPr>
    </w:p>
    <w:p w14:paraId="540BB23E" w14:textId="77777777" w:rsidR="009A0D71" w:rsidRPr="009A0D71" w:rsidRDefault="009A0D71" w:rsidP="009A0D71">
      <w:pPr>
        <w:spacing w:line="276" w:lineRule="auto"/>
        <w:jc w:val="both"/>
        <w:rPr>
          <w:rFonts w:ascii="Bell MT" w:eastAsia="Helvetica Neue" w:hAnsi="Bell MT" w:cstheme="minorHAnsi"/>
          <w:lang w:val="en-AE"/>
        </w:rPr>
      </w:pPr>
      <w:r w:rsidRPr="009A0D71">
        <w:rPr>
          <w:rFonts w:ascii="Bell MT" w:eastAsia="Helvetica Neue" w:hAnsi="Bell MT" w:cstheme="minorHAnsi"/>
          <w:b/>
          <w:bCs/>
          <w:lang w:val="en-AE"/>
        </w:rPr>
        <w:t>Consent Confirmation for Artwork Submission:</w:t>
      </w:r>
    </w:p>
    <w:p w14:paraId="5FC1E477" w14:textId="77777777" w:rsidR="009A0D71" w:rsidRPr="009A0D71" w:rsidRDefault="009A0D71" w:rsidP="009A0D71">
      <w:pPr>
        <w:spacing w:line="276" w:lineRule="auto"/>
        <w:jc w:val="both"/>
        <w:rPr>
          <w:rFonts w:ascii="Bell MT" w:eastAsia="Helvetica Neue" w:hAnsi="Bell MT" w:cstheme="minorHAnsi"/>
          <w:lang w:val="en-AE"/>
        </w:rPr>
      </w:pPr>
      <w:r w:rsidRPr="009A0D71">
        <w:rPr>
          <w:rFonts w:ascii="Bell MT" w:eastAsia="Helvetica Neue" w:hAnsi="Bell MT" w:cstheme="minorHAnsi"/>
          <w:lang w:val="en-AE"/>
        </w:rPr>
        <w:t xml:space="preserve">I, </w:t>
      </w:r>
      <w:r w:rsidRPr="009A0D71">
        <w:rPr>
          <w:rFonts w:ascii="Bell MT" w:eastAsia="Helvetica Neue" w:hAnsi="Bell MT" w:cstheme="minorHAnsi"/>
          <w:highlight w:val="yellow"/>
          <w:lang w:val="en-AE"/>
        </w:rPr>
        <w:t>[Guardian's Full Name],</w:t>
      </w:r>
      <w:r w:rsidRPr="009A0D71">
        <w:rPr>
          <w:rFonts w:ascii="Bell MT" w:eastAsia="Helvetica Neue" w:hAnsi="Bell MT" w:cstheme="minorHAnsi"/>
          <w:lang w:val="en-AE"/>
        </w:rPr>
        <w:t xml:space="preserve"> parent/legal guardian of the student </w:t>
      </w:r>
      <w:r w:rsidRPr="009A0D71">
        <w:rPr>
          <w:rFonts w:ascii="Bell MT" w:eastAsia="Helvetica Neue" w:hAnsi="Bell MT" w:cstheme="minorHAnsi"/>
          <w:highlight w:val="yellow"/>
          <w:lang w:val="en-AE"/>
        </w:rPr>
        <w:t>[Student's Full Name]</w:t>
      </w:r>
      <w:r w:rsidRPr="009A0D71">
        <w:rPr>
          <w:rFonts w:ascii="Bell MT" w:eastAsia="Helvetica Neue" w:hAnsi="Bell MT" w:cstheme="minorHAnsi"/>
          <w:lang w:val="en-AE"/>
        </w:rPr>
        <w:t>, hereby grant my irrevocable and unconditional consent to The Zayed Award for Human Fraternity. I confirm that my child has chosen to submit their artwork on the organization's website.</w:t>
      </w:r>
    </w:p>
    <w:p w14:paraId="2C66914F" w14:textId="6F075E43" w:rsidR="009A0D71" w:rsidRPr="009A0D71" w:rsidRDefault="009A0D71" w:rsidP="009A0D71">
      <w:pPr>
        <w:spacing w:line="276" w:lineRule="auto"/>
        <w:jc w:val="both"/>
        <w:rPr>
          <w:rFonts w:ascii="Bell MT" w:eastAsia="Helvetica Neue" w:hAnsi="Bell MT" w:cstheme="minorHAnsi"/>
          <w:lang w:val="en-AE"/>
        </w:rPr>
      </w:pPr>
      <w:r w:rsidRPr="009A0D71">
        <w:rPr>
          <w:rFonts w:ascii="Bell MT" w:eastAsia="Helvetica Neue" w:hAnsi="Bell MT" w:cstheme="minorHAnsi"/>
          <w:b/>
          <w:bCs/>
          <w:lang w:val="en-AE"/>
        </w:rPr>
        <w:t>Artwork Usage:</w:t>
      </w:r>
      <w:r w:rsidRPr="009A0D71">
        <w:rPr>
          <w:rFonts w:ascii="Bell MT" w:eastAsia="Helvetica Neue" w:hAnsi="Bell MT" w:cstheme="minorHAnsi"/>
          <w:lang w:val="en-AE"/>
        </w:rPr>
        <w:t xml:space="preserve"> I grant permission for The Zayed Award for Human Fraternity</w:t>
      </w:r>
      <w:r>
        <w:rPr>
          <w:rFonts w:ascii="Bell MT" w:eastAsia="Helvetica Neue" w:hAnsi="Bell MT" w:cstheme="minorHAnsi"/>
        </w:rPr>
        <w:t>, partners, agents, and affiliates</w:t>
      </w:r>
      <w:r w:rsidRPr="009A0D71">
        <w:rPr>
          <w:rFonts w:ascii="Bell MT" w:eastAsia="Helvetica Neue" w:hAnsi="Bell MT" w:cstheme="minorHAnsi"/>
          <w:lang w:val="en-AE"/>
        </w:rPr>
        <w:t xml:space="preserve"> to use, publish, or procure the use or publication of any artwork created by my child for the purpose of submission on the website. This usage may include but is not limited to displaying the artwork on the website, </w:t>
      </w:r>
      <w:r>
        <w:rPr>
          <w:rFonts w:ascii="Bell MT" w:eastAsia="Helvetica Neue" w:hAnsi="Bell MT" w:cstheme="minorHAnsi"/>
        </w:rPr>
        <w:t xml:space="preserve">social media , press releases , </w:t>
      </w:r>
      <w:r w:rsidRPr="009A0D71">
        <w:rPr>
          <w:rFonts w:ascii="Bell MT" w:eastAsia="Helvetica Neue" w:hAnsi="Bell MT" w:cstheme="minorHAnsi"/>
          <w:lang w:val="en-AE"/>
        </w:rPr>
        <w:t>physical and virtual exhibitions, events,</w:t>
      </w:r>
      <w:r>
        <w:rPr>
          <w:rFonts w:ascii="Bell MT" w:eastAsia="Helvetica Neue" w:hAnsi="Bell MT" w:cstheme="minorHAnsi"/>
        </w:rPr>
        <w:t xml:space="preserve"> campaigns</w:t>
      </w:r>
      <w:r w:rsidRPr="009A0D71">
        <w:rPr>
          <w:rFonts w:ascii="Bell MT" w:eastAsia="Helvetica Neue" w:hAnsi="Bell MT" w:cstheme="minorHAnsi"/>
          <w:lang w:val="en-AE"/>
        </w:rPr>
        <w:t xml:space="preserve"> and promotional materials, and various online platforms related to the organization.</w:t>
      </w:r>
    </w:p>
    <w:p w14:paraId="75E142A3" w14:textId="77777777" w:rsidR="009A0D71" w:rsidRPr="009A0D71" w:rsidRDefault="009A0D71" w:rsidP="009A0D71">
      <w:pPr>
        <w:spacing w:line="276" w:lineRule="auto"/>
        <w:jc w:val="both"/>
        <w:rPr>
          <w:rFonts w:ascii="Bell MT" w:eastAsia="Helvetica Neue" w:hAnsi="Bell MT" w:cstheme="minorHAnsi"/>
          <w:lang w:val="en-AE"/>
        </w:rPr>
      </w:pPr>
      <w:r w:rsidRPr="009A0D71">
        <w:rPr>
          <w:rFonts w:ascii="Bell MT" w:eastAsia="Helvetica Neue" w:hAnsi="Bell MT" w:cstheme="minorHAnsi"/>
          <w:b/>
          <w:bCs/>
          <w:lang w:val="en-AE"/>
        </w:rPr>
        <w:t>Acceptance of Terms and Conditions:</w:t>
      </w:r>
      <w:r w:rsidRPr="009A0D71">
        <w:rPr>
          <w:rFonts w:ascii="Bell MT" w:eastAsia="Helvetica Neue" w:hAnsi="Bell MT" w:cstheme="minorHAnsi"/>
          <w:lang w:val="en-AE"/>
        </w:rPr>
        <w:t xml:space="preserve"> By signing this form, I acknowledge that I am accepting all terms and conditions outlined on the organization's website related to the submission of artwork. I understand that these terms and conditions are available for review on the organization's website, and by signing this document, I agree to abide by them.</w:t>
      </w:r>
    </w:p>
    <w:p w14:paraId="5DC6573B" w14:textId="77777777" w:rsidR="009A0D71" w:rsidRPr="009A0D71" w:rsidRDefault="009A0D71" w:rsidP="009A0D71">
      <w:pPr>
        <w:spacing w:line="276" w:lineRule="auto"/>
        <w:jc w:val="both"/>
        <w:rPr>
          <w:rFonts w:ascii="Bell MT" w:eastAsia="Helvetica Neue" w:hAnsi="Bell MT" w:cstheme="minorHAnsi"/>
          <w:lang w:val="en-AE"/>
        </w:rPr>
      </w:pPr>
      <w:r w:rsidRPr="009A0D71">
        <w:rPr>
          <w:rFonts w:ascii="Bell MT" w:eastAsia="Helvetica Neue" w:hAnsi="Bell MT" w:cstheme="minorHAnsi"/>
          <w:lang w:val="en-AE"/>
        </w:rPr>
        <w:t>By signing this form, I acknowledge that it is legally binding, and I have read, understood, and agreed to provide this consent freely and voluntarily without any inducement.</w:t>
      </w:r>
    </w:p>
    <w:p w14:paraId="1D0D618E" w14:textId="77777777" w:rsidR="009A0D71" w:rsidRPr="009A0D71" w:rsidRDefault="00426E94" w:rsidP="009A0D71">
      <w:pPr>
        <w:spacing w:line="276" w:lineRule="auto"/>
        <w:jc w:val="both"/>
        <w:rPr>
          <w:rFonts w:ascii="Bell MT" w:eastAsia="Helvetica Neue" w:hAnsi="Bell MT" w:cstheme="minorHAnsi"/>
          <w:lang w:val="en-AE"/>
        </w:rPr>
      </w:pPr>
      <w:r>
        <w:rPr>
          <w:rFonts w:ascii="Bell MT" w:eastAsia="Helvetica Neue" w:hAnsi="Bell MT" w:cstheme="minorHAnsi"/>
          <w:noProof/>
          <w:lang w:val="en-AE"/>
        </w:rPr>
        <w:pict w14:anchorId="226D3EB7">
          <v:rect id="_x0000_i1025" alt="" style="width:468pt;height:.05pt;mso-width-percent:0;mso-height-percent:0;mso-width-percent:0;mso-height-percent:0" o:hralign="center" o:hrstd="t" o:hrnoshade="t" o:hr="t" fillcolor="#374151" stroked="f"/>
        </w:pict>
      </w:r>
    </w:p>
    <w:p w14:paraId="25644660" w14:textId="77777777" w:rsidR="009A0D71" w:rsidRPr="009A0D71" w:rsidRDefault="009A0D71" w:rsidP="009A0D71">
      <w:pPr>
        <w:spacing w:line="276" w:lineRule="auto"/>
        <w:jc w:val="both"/>
        <w:rPr>
          <w:rFonts w:ascii="Bell MT" w:eastAsia="Helvetica Neue" w:hAnsi="Bell MT" w:cstheme="minorHAnsi"/>
          <w:lang w:val="en-AE"/>
        </w:rPr>
      </w:pPr>
      <w:r w:rsidRPr="009A0D71">
        <w:rPr>
          <w:rFonts w:ascii="Bell MT" w:eastAsia="Helvetica Neue" w:hAnsi="Bell MT" w:cstheme="minorHAnsi"/>
          <w:b/>
          <w:bCs/>
          <w:lang w:val="en-AE"/>
        </w:rPr>
        <w:t>Guardian's Full Name:</w:t>
      </w:r>
      <w:r w:rsidRPr="009A0D71">
        <w:rPr>
          <w:rFonts w:ascii="Bell MT" w:eastAsia="Helvetica Neue" w:hAnsi="Bell MT" w:cstheme="minorHAnsi"/>
          <w:lang w:val="en-AE"/>
        </w:rPr>
        <w:t xml:space="preserve"> ______________________</w:t>
      </w:r>
    </w:p>
    <w:p w14:paraId="12EC96C9" w14:textId="77777777" w:rsidR="009A0D71" w:rsidRPr="009A0D71" w:rsidRDefault="009A0D71" w:rsidP="009A0D71">
      <w:pPr>
        <w:spacing w:line="276" w:lineRule="auto"/>
        <w:jc w:val="both"/>
        <w:rPr>
          <w:rFonts w:ascii="Bell MT" w:eastAsia="Helvetica Neue" w:hAnsi="Bell MT" w:cstheme="minorHAnsi"/>
          <w:lang w:val="en-AE"/>
        </w:rPr>
      </w:pPr>
      <w:r w:rsidRPr="009A0D71">
        <w:rPr>
          <w:rFonts w:ascii="Bell MT" w:eastAsia="Helvetica Neue" w:hAnsi="Bell MT" w:cstheme="minorHAnsi"/>
          <w:b/>
          <w:bCs/>
          <w:lang w:val="en-AE"/>
        </w:rPr>
        <w:t>Student's Full Name:</w:t>
      </w:r>
      <w:r w:rsidRPr="009A0D71">
        <w:rPr>
          <w:rFonts w:ascii="Bell MT" w:eastAsia="Helvetica Neue" w:hAnsi="Bell MT" w:cstheme="minorHAnsi"/>
          <w:lang w:val="en-AE"/>
        </w:rPr>
        <w:t xml:space="preserve"> _______________________</w:t>
      </w:r>
    </w:p>
    <w:p w14:paraId="1961628E" w14:textId="77777777" w:rsidR="009A0D71" w:rsidRPr="009A0D71" w:rsidRDefault="009A0D71" w:rsidP="009A0D71">
      <w:pPr>
        <w:spacing w:line="276" w:lineRule="auto"/>
        <w:jc w:val="both"/>
        <w:rPr>
          <w:rFonts w:ascii="Bell MT" w:eastAsia="Helvetica Neue" w:hAnsi="Bell MT" w:cstheme="minorHAnsi"/>
          <w:lang w:val="en-AE"/>
        </w:rPr>
      </w:pPr>
      <w:r w:rsidRPr="009A0D71">
        <w:rPr>
          <w:rFonts w:ascii="Bell MT" w:eastAsia="Helvetica Neue" w:hAnsi="Bell MT" w:cstheme="minorHAnsi"/>
          <w:b/>
          <w:bCs/>
          <w:lang w:val="en-AE"/>
        </w:rPr>
        <w:t>Date:</w:t>
      </w:r>
      <w:r w:rsidRPr="009A0D71">
        <w:rPr>
          <w:rFonts w:ascii="Bell MT" w:eastAsia="Helvetica Neue" w:hAnsi="Bell MT" w:cstheme="minorHAnsi"/>
          <w:lang w:val="en-AE"/>
        </w:rPr>
        <w:t xml:space="preserve"> ___________________</w:t>
      </w:r>
    </w:p>
    <w:p w14:paraId="480EAAA4" w14:textId="77777777" w:rsidR="009A0D71" w:rsidRPr="009A0D71" w:rsidRDefault="009A0D71" w:rsidP="009A0D71">
      <w:pPr>
        <w:spacing w:line="276" w:lineRule="auto"/>
        <w:jc w:val="both"/>
        <w:rPr>
          <w:rFonts w:ascii="Bell MT" w:eastAsia="Helvetica Neue" w:hAnsi="Bell MT" w:cstheme="minorHAnsi"/>
          <w:lang w:val="en-AE"/>
        </w:rPr>
      </w:pPr>
      <w:r w:rsidRPr="009A0D71">
        <w:rPr>
          <w:rFonts w:ascii="Bell MT" w:eastAsia="Helvetica Neue" w:hAnsi="Bell MT" w:cstheme="minorHAnsi"/>
          <w:b/>
          <w:bCs/>
          <w:lang w:val="en-AE"/>
        </w:rPr>
        <w:t>Signature:</w:t>
      </w:r>
      <w:r w:rsidRPr="009A0D71">
        <w:rPr>
          <w:rFonts w:ascii="Bell MT" w:eastAsia="Helvetica Neue" w:hAnsi="Bell MT" w:cstheme="minorHAnsi"/>
          <w:lang w:val="en-AE"/>
        </w:rPr>
        <w:t xml:space="preserve"> ____________________________</w:t>
      </w:r>
    </w:p>
    <w:p w14:paraId="75B5333C" w14:textId="77777777" w:rsidR="009A0D71" w:rsidRPr="009A0D71" w:rsidRDefault="009A0D71" w:rsidP="009A0D71">
      <w:pPr>
        <w:spacing w:line="276" w:lineRule="auto"/>
        <w:jc w:val="both"/>
        <w:rPr>
          <w:rFonts w:ascii="Bell MT" w:eastAsia="Helvetica Neue" w:hAnsi="Bell MT" w:cstheme="minorHAnsi"/>
          <w:lang w:val="en-AE"/>
        </w:rPr>
      </w:pPr>
    </w:p>
    <w:p w14:paraId="5F4C0071" w14:textId="77777777" w:rsidR="00D04221" w:rsidRDefault="00D04221" w:rsidP="009A0D71">
      <w:pPr>
        <w:spacing w:line="276" w:lineRule="auto"/>
        <w:jc w:val="both"/>
      </w:pPr>
    </w:p>
    <w:sectPr w:rsidR="00D04221">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D00718" w14:textId="77777777" w:rsidR="00426E94" w:rsidRDefault="00426E94" w:rsidP="00014C43">
      <w:pPr>
        <w:spacing w:after="0" w:line="240" w:lineRule="auto"/>
      </w:pPr>
      <w:r>
        <w:separator/>
      </w:r>
    </w:p>
  </w:endnote>
  <w:endnote w:type="continuationSeparator" w:id="0">
    <w:p w14:paraId="7B6E1E46" w14:textId="77777777" w:rsidR="00426E94" w:rsidRDefault="00426E94" w:rsidP="00014C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Helvetica Neue">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DE0594" w14:textId="0768D560" w:rsidR="00CC24FE" w:rsidRDefault="00CC24FE">
    <w:pPr>
      <w:pStyle w:val="Footer"/>
    </w:pPr>
    <w:r>
      <w:rPr>
        <w:noProof/>
        <w:lang w:val="en-IN" w:eastAsia="en-IN"/>
      </w:rPr>
      <w:drawing>
        <wp:anchor distT="0" distB="0" distL="114300" distR="114300" simplePos="0" relativeHeight="251659264" behindDoc="1" locked="0" layoutInCell="1" allowOverlap="1" wp14:anchorId="5BCE6F1B" wp14:editId="71C6D3C1">
          <wp:simplePos x="0" y="0"/>
          <wp:positionH relativeFrom="page">
            <wp:align>right</wp:align>
          </wp:positionH>
          <wp:positionV relativeFrom="paragraph">
            <wp:posOffset>-198120</wp:posOffset>
          </wp:positionV>
          <wp:extent cx="7762035" cy="811033"/>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 Zayed Awar for Human Fraternity-05.jpg"/>
                  <pic:cNvPicPr/>
                </pic:nvPicPr>
                <pic:blipFill>
                  <a:blip r:embed="rId1">
                    <a:extLst>
                      <a:ext uri="{28A0092B-C50C-407E-A947-70E740481C1C}">
                        <a14:useLocalDpi xmlns:a14="http://schemas.microsoft.com/office/drawing/2010/main" val="0"/>
                      </a:ext>
                    </a:extLst>
                  </a:blip>
                  <a:stretch>
                    <a:fillRect/>
                  </a:stretch>
                </pic:blipFill>
                <pic:spPr>
                  <a:xfrm>
                    <a:off x="0" y="0"/>
                    <a:ext cx="7762035" cy="811033"/>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3B77DA" w14:textId="77777777" w:rsidR="00426E94" w:rsidRDefault="00426E94" w:rsidP="00014C43">
      <w:pPr>
        <w:spacing w:after="0" w:line="240" w:lineRule="auto"/>
      </w:pPr>
      <w:r>
        <w:separator/>
      </w:r>
    </w:p>
  </w:footnote>
  <w:footnote w:type="continuationSeparator" w:id="0">
    <w:p w14:paraId="229B4002" w14:textId="77777777" w:rsidR="00426E94" w:rsidRDefault="00426E94" w:rsidP="00014C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272D98" w14:textId="5B91D71F" w:rsidR="00CC24FE" w:rsidRDefault="00CC24FE">
    <w:pPr>
      <w:pStyle w:val="Header"/>
    </w:pPr>
    <w:r>
      <w:rPr>
        <w:noProof/>
        <w:lang w:val="en-IN" w:eastAsia="en-IN"/>
      </w:rPr>
      <w:drawing>
        <wp:anchor distT="0" distB="0" distL="114300" distR="114300" simplePos="0" relativeHeight="251658240" behindDoc="1" locked="0" layoutInCell="1" allowOverlap="1" wp14:anchorId="04F6A6B1" wp14:editId="2CFD650E">
          <wp:simplePos x="0" y="0"/>
          <wp:positionH relativeFrom="page">
            <wp:align>left</wp:align>
          </wp:positionH>
          <wp:positionV relativeFrom="paragraph">
            <wp:posOffset>-449249</wp:posOffset>
          </wp:positionV>
          <wp:extent cx="7775805" cy="12121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 Zayed Awar for Human Fraternity-03.jpg"/>
                  <pic:cNvPicPr/>
                </pic:nvPicPr>
                <pic:blipFill>
                  <a:blip r:embed="rId1">
                    <a:extLst>
                      <a:ext uri="{28A0092B-C50C-407E-A947-70E740481C1C}">
                        <a14:useLocalDpi xmlns:a14="http://schemas.microsoft.com/office/drawing/2010/main" val="0"/>
                      </a:ext>
                    </a:extLst>
                  </a:blip>
                  <a:stretch>
                    <a:fillRect/>
                  </a:stretch>
                </pic:blipFill>
                <pic:spPr>
                  <a:xfrm>
                    <a:off x="0" y="0"/>
                    <a:ext cx="7775805" cy="121218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LA0MTU0NrA0tjA0NDBX0lEKTi0uzszPAykwrAUAp4huDywAAAA="/>
  </w:docVars>
  <w:rsids>
    <w:rsidRoot w:val="00014C43"/>
    <w:rsid w:val="00014C43"/>
    <w:rsid w:val="000D1453"/>
    <w:rsid w:val="0010410E"/>
    <w:rsid w:val="00183A60"/>
    <w:rsid w:val="00205902"/>
    <w:rsid w:val="0032086D"/>
    <w:rsid w:val="00324B2D"/>
    <w:rsid w:val="003F6C42"/>
    <w:rsid w:val="00426E94"/>
    <w:rsid w:val="00580F71"/>
    <w:rsid w:val="005C65CA"/>
    <w:rsid w:val="006061FC"/>
    <w:rsid w:val="00662F22"/>
    <w:rsid w:val="008643C8"/>
    <w:rsid w:val="009A0D71"/>
    <w:rsid w:val="009B6DAB"/>
    <w:rsid w:val="00BC5A37"/>
    <w:rsid w:val="00C66A60"/>
    <w:rsid w:val="00C8022F"/>
    <w:rsid w:val="00CC24FE"/>
    <w:rsid w:val="00CC66A1"/>
    <w:rsid w:val="00D04221"/>
    <w:rsid w:val="00D3145B"/>
    <w:rsid w:val="00E50B20"/>
    <w:rsid w:val="00EA247A"/>
    <w:rsid w:val="00FE35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7907E"/>
  <w15:chartTrackingRefBased/>
  <w15:docId w15:val="{E4A221A0-6A15-4C65-BBDE-EF8E33BB0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4C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C43"/>
  </w:style>
  <w:style w:type="paragraph" w:styleId="Footer">
    <w:name w:val="footer"/>
    <w:basedOn w:val="Normal"/>
    <w:link w:val="FooterChar"/>
    <w:uiPriority w:val="99"/>
    <w:unhideWhenUsed/>
    <w:rsid w:val="00014C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C43"/>
  </w:style>
  <w:style w:type="character" w:styleId="Hyperlink">
    <w:name w:val="Hyperlink"/>
    <w:basedOn w:val="DefaultParagraphFont"/>
    <w:uiPriority w:val="99"/>
    <w:unhideWhenUsed/>
    <w:rsid w:val="00D04221"/>
    <w:rPr>
      <w:color w:val="0563C1" w:themeColor="hyperlink"/>
      <w:u w:val="single"/>
    </w:rPr>
  </w:style>
  <w:style w:type="character" w:customStyle="1" w:styleId="UnresolvedMention1">
    <w:name w:val="Unresolved Mention1"/>
    <w:basedOn w:val="DefaultParagraphFont"/>
    <w:uiPriority w:val="99"/>
    <w:semiHidden/>
    <w:unhideWhenUsed/>
    <w:rsid w:val="005C65CA"/>
    <w:rPr>
      <w:color w:val="605E5C"/>
      <w:shd w:val="clear" w:color="auto" w:fill="E1DFDD"/>
    </w:rPr>
  </w:style>
  <w:style w:type="character" w:styleId="Strong">
    <w:name w:val="Strong"/>
    <w:basedOn w:val="DefaultParagraphFont"/>
    <w:uiPriority w:val="22"/>
    <w:qFormat/>
    <w:rsid w:val="00CC24FE"/>
    <w:rPr>
      <w:b/>
      <w:bCs/>
    </w:rPr>
  </w:style>
  <w:style w:type="paragraph" w:styleId="BalloonText">
    <w:name w:val="Balloon Text"/>
    <w:basedOn w:val="Normal"/>
    <w:link w:val="BalloonTextChar"/>
    <w:uiPriority w:val="99"/>
    <w:semiHidden/>
    <w:unhideWhenUsed/>
    <w:rsid w:val="00BC5A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5A3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975615">
      <w:bodyDiv w:val="1"/>
      <w:marLeft w:val="0"/>
      <w:marRight w:val="0"/>
      <w:marTop w:val="0"/>
      <w:marBottom w:val="0"/>
      <w:divBdr>
        <w:top w:val="none" w:sz="0" w:space="0" w:color="auto"/>
        <w:left w:val="none" w:sz="0" w:space="0" w:color="auto"/>
        <w:bottom w:val="none" w:sz="0" w:space="0" w:color="auto"/>
        <w:right w:val="none" w:sz="0" w:space="0" w:color="auto"/>
      </w:divBdr>
    </w:div>
    <w:div w:id="2120367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7</Words>
  <Characters>129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icrosoft account</cp:lastModifiedBy>
  <cp:revision>2</cp:revision>
  <cp:lastPrinted>2023-01-23T08:41:00Z</cp:lastPrinted>
  <dcterms:created xsi:type="dcterms:W3CDTF">2024-01-09T13:14:00Z</dcterms:created>
  <dcterms:modified xsi:type="dcterms:W3CDTF">2024-01-09T13:14:00Z</dcterms:modified>
</cp:coreProperties>
</file>